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4CC394" w14:textId="4D06CF20" w:rsidR="00223C96" w:rsidRPr="00CC4733" w:rsidRDefault="00CC4733" w:rsidP="00CC4733">
      <w:pPr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 w:rsidRPr="00CC4733">
        <w:rPr>
          <w:rFonts w:asciiTheme="minorHAnsi" w:hAnsiTheme="minorHAnsi" w:cstheme="minorHAnsi"/>
          <w:b/>
          <w:bCs/>
          <w:sz w:val="44"/>
          <w:szCs w:val="44"/>
        </w:rPr>
        <w:t>Using the Circle of Influence with Your Staff</w:t>
      </w:r>
    </w:p>
    <w:p w14:paraId="1944D193" w14:textId="77777777" w:rsidR="00CC4733" w:rsidRDefault="00CC4733" w:rsidP="00CC4733">
      <w:pPr>
        <w:jc w:val="center"/>
        <w:rPr>
          <w:b/>
          <w:bCs/>
          <w:sz w:val="28"/>
          <w:szCs w:val="28"/>
        </w:rPr>
      </w:pPr>
    </w:p>
    <w:p w14:paraId="540657A7" w14:textId="76811A0B" w:rsidR="00CC4733" w:rsidRDefault="00CC4733" w:rsidP="00CC4733">
      <w:pPr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51D11F9E" wp14:editId="1C2C5EB3">
            <wp:extent cx="5943600" cy="3342997"/>
            <wp:effectExtent l="0" t="0" r="0" b="0"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ircle of Influence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DFBF5" w14:textId="3B37F378" w:rsidR="00CC4733" w:rsidRDefault="00CC4733" w:rsidP="00CC4733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Is</w:t>
      </w:r>
      <w:r w:rsidRPr="00CC4733">
        <w:rPr>
          <w:rFonts w:asciiTheme="minorHAnsi" w:hAnsiTheme="minorHAnsi" w:cstheme="minorHAnsi"/>
          <w:sz w:val="28"/>
          <w:szCs w:val="28"/>
        </w:rPr>
        <w:t xml:space="preserve"> this issue we are discussing in your circle of influence or circle of concern?</w:t>
      </w:r>
    </w:p>
    <w:p w14:paraId="09FF0C34" w14:textId="77777777" w:rsidR="00CC4733" w:rsidRDefault="00CC4733" w:rsidP="00CC4733">
      <w:pPr>
        <w:pStyle w:val="ListParagraph"/>
        <w:rPr>
          <w:rFonts w:asciiTheme="minorHAnsi" w:hAnsiTheme="minorHAnsi" w:cstheme="minorHAnsi"/>
          <w:sz w:val="28"/>
          <w:szCs w:val="28"/>
        </w:rPr>
      </w:pPr>
    </w:p>
    <w:p w14:paraId="503937C4" w14:textId="1883F019" w:rsidR="00CC4733" w:rsidRDefault="00CC4733" w:rsidP="00CC4733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What can you do within your circle of influence to impact this situation?</w:t>
      </w:r>
    </w:p>
    <w:p w14:paraId="1B785AF9" w14:textId="77777777" w:rsidR="00CC4733" w:rsidRPr="00CC4733" w:rsidRDefault="00CC4733" w:rsidP="00CC4733">
      <w:pPr>
        <w:pStyle w:val="ListParagraph"/>
        <w:rPr>
          <w:rFonts w:asciiTheme="minorHAnsi" w:hAnsiTheme="minorHAnsi" w:cstheme="minorHAnsi"/>
          <w:sz w:val="28"/>
          <w:szCs w:val="28"/>
        </w:rPr>
      </w:pPr>
    </w:p>
    <w:p w14:paraId="189EB452" w14:textId="77777777" w:rsidR="00CC4733" w:rsidRDefault="00CC4733" w:rsidP="00CC4733">
      <w:pPr>
        <w:pStyle w:val="ListParagraph"/>
        <w:rPr>
          <w:rFonts w:asciiTheme="minorHAnsi" w:hAnsiTheme="minorHAnsi" w:cstheme="minorHAnsi"/>
          <w:sz w:val="28"/>
          <w:szCs w:val="28"/>
        </w:rPr>
      </w:pPr>
    </w:p>
    <w:p w14:paraId="59EEDD14" w14:textId="695FF5EC" w:rsidR="00CC4733" w:rsidRDefault="00CC4733" w:rsidP="00CC4733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How could implementing that behavior push out your circle of influence in this situation?</w:t>
      </w:r>
    </w:p>
    <w:p w14:paraId="216A5233" w14:textId="77777777" w:rsidR="00CC4733" w:rsidRDefault="00CC4733" w:rsidP="00CC4733">
      <w:pPr>
        <w:pStyle w:val="ListParagraph"/>
        <w:rPr>
          <w:rFonts w:asciiTheme="minorHAnsi" w:hAnsiTheme="minorHAnsi" w:cstheme="minorHAnsi"/>
          <w:sz w:val="28"/>
          <w:szCs w:val="28"/>
        </w:rPr>
      </w:pPr>
    </w:p>
    <w:p w14:paraId="2F9C8E04" w14:textId="5CE8C365" w:rsidR="00CC4733" w:rsidRDefault="00CC4733" w:rsidP="00CC4733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What do you know you could be doing in this situation but are not yet </w:t>
      </w:r>
      <w:proofErr w:type="gramStart"/>
      <w:r>
        <w:rPr>
          <w:rFonts w:asciiTheme="minorHAnsi" w:hAnsiTheme="minorHAnsi" w:cstheme="minorHAnsi"/>
          <w:sz w:val="28"/>
          <w:szCs w:val="28"/>
        </w:rPr>
        <w:t>taking action</w:t>
      </w:r>
      <w:proofErr w:type="gramEnd"/>
      <w:r>
        <w:rPr>
          <w:rFonts w:asciiTheme="minorHAnsi" w:hAnsiTheme="minorHAnsi" w:cstheme="minorHAnsi"/>
          <w:sz w:val="28"/>
          <w:szCs w:val="28"/>
        </w:rPr>
        <w:t>?</w:t>
      </w:r>
    </w:p>
    <w:p w14:paraId="679C09D6" w14:textId="77777777" w:rsidR="00CC4733" w:rsidRPr="00CC4733" w:rsidRDefault="00CC4733" w:rsidP="00CC4733">
      <w:pPr>
        <w:pStyle w:val="ListParagraph"/>
        <w:rPr>
          <w:rFonts w:asciiTheme="minorHAnsi" w:hAnsiTheme="minorHAnsi" w:cstheme="minorHAnsi"/>
          <w:sz w:val="28"/>
          <w:szCs w:val="28"/>
        </w:rPr>
      </w:pPr>
    </w:p>
    <w:p w14:paraId="689CEF7A" w14:textId="19123929" w:rsidR="00CC4733" w:rsidRDefault="00CC4733" w:rsidP="00CC4733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What could be the consequences here if you fail to change your behavior?</w:t>
      </w:r>
    </w:p>
    <w:p w14:paraId="6B9D36AF" w14:textId="77777777" w:rsidR="00556F73" w:rsidRPr="00556F73" w:rsidRDefault="00556F73" w:rsidP="00556F73">
      <w:pPr>
        <w:pStyle w:val="ListParagraph"/>
        <w:rPr>
          <w:rFonts w:asciiTheme="minorHAnsi" w:hAnsiTheme="minorHAnsi" w:cstheme="minorHAnsi"/>
          <w:sz w:val="28"/>
          <w:szCs w:val="28"/>
        </w:rPr>
      </w:pPr>
    </w:p>
    <w:p w14:paraId="6B27A977" w14:textId="69B5FD90" w:rsidR="00556F73" w:rsidRPr="00556F73" w:rsidRDefault="00556F73" w:rsidP="00556F73">
      <w:pPr>
        <w:rPr>
          <w:rFonts w:asciiTheme="minorHAnsi" w:hAnsiTheme="minorHAnsi" w:cstheme="minorHAnsi"/>
          <w:sz w:val="28"/>
          <w:szCs w:val="28"/>
        </w:rPr>
      </w:pPr>
    </w:p>
    <w:sectPr w:rsidR="00556F73" w:rsidRPr="00556F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E867CC"/>
    <w:multiLevelType w:val="hybridMultilevel"/>
    <w:tmpl w:val="228244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yMDGwMDAyMjU3NLRQ0lEKTi0uzszPAykwrAUAl6rCpiwAAAA="/>
  </w:docVars>
  <w:rsids>
    <w:rsidRoot w:val="00CC4733"/>
    <w:rsid w:val="00223C96"/>
    <w:rsid w:val="00556F73"/>
    <w:rsid w:val="005E755F"/>
    <w:rsid w:val="008572A0"/>
    <w:rsid w:val="00CC4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99714"/>
  <w15:chartTrackingRefBased/>
  <w15:docId w15:val="{45103AAF-2DF9-4045-BE7A-0E8F25D57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 Schoolbook" w:eastAsiaTheme="minorHAnsi" w:hAnsi="Century Schoolbook" w:cstheme="minorBidi"/>
        <w:sz w:val="24"/>
        <w:szCs w:val="3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7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8</Words>
  <Characters>392</Characters>
  <Application>Microsoft Office Word</Application>
  <DocSecurity>0</DocSecurity>
  <Lines>3</Lines>
  <Paragraphs>1</Paragraphs>
  <ScaleCrop>false</ScaleCrop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 Sherman</dc:creator>
  <cp:keywords/>
  <dc:description/>
  <cp:lastModifiedBy>Rose Sherman</cp:lastModifiedBy>
  <cp:revision>3</cp:revision>
  <dcterms:created xsi:type="dcterms:W3CDTF">2020-08-18T17:01:00Z</dcterms:created>
  <dcterms:modified xsi:type="dcterms:W3CDTF">2020-08-18T17:04:00Z</dcterms:modified>
</cp:coreProperties>
</file>